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17d55e7419baead1b562183c27777afcf038ae8"/>
      <w:r>
        <w:t xml:space="preserve">Lesson 17: Usemos las cuatro operaciones para resolver problema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NBT.A.3, 3.OA.B.5, 3.OA.D.8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Represent two-step word problems using equations with a letter standing for the unknown quantity.</w:t>
      </w:r>
    </w:p>
    <w:p>
      <w:pPr>
        <w:numPr>
          <w:ilvl w:val="0"/>
          <w:numId w:val="1001"/>
        </w:numPr>
      </w:pPr>
      <w:r>
        <w:t xml:space="preserve">Solve two-step word problems using the four operation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Usemos las cuatro operaciones para resolver problema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solve two-step problems using all four operations.</w:t>
      </w:r>
    </w:p>
    <w:p>
      <w:pPr>
        <w:pStyle w:val="BodyText"/>
      </w:pPr>
      <w:r>
        <w:t xml:space="preserve">Previously, students have solved two-step problems involving addition, subtraction, and multiplication. Here they consider what mathematical questions could be asked about a situation and then solve two-step problems that include division where the factors are limited to single-digit numbers. Parentheses are revisited as a tool students can use to specify which operation happens first in the equation so that it matches the situation they are representing.</w:t>
      </w:r>
    </w:p>
    <w:p>
      <w:pPr>
        <w:pStyle w:val="BodyText"/>
      </w:pPr>
      <w:r>
        <w:t xml:space="preserve">This lesson has a Student Section Summary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Engagement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5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True or False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Base-ten blocks: Activity 2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Centimeter Grid Paper - Standard (groups of 2): Activity 2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How has your students’ understanding of two-step word problems evolved from previous lessons? How have their experiences with multiplication and division in this unit influenced their problem solving strategies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Los globos de Andre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D.8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Andre tenía 125 globos. Él y 4 amigos colgaron algunos de esos globos para una fiesta en la escuela y ahora quedan 80 globos. Si cada persona colgó el mismo número de globos, ¿cuántos globos colgó cada uno?</w:t>
      </w:r>
    </w:p>
    <w:p>
      <w:pPr>
        <w:numPr>
          <w:ilvl w:val="0"/>
          <w:numId w:val="1007"/>
        </w:numPr>
      </w:pPr>
      <w:r>
        <w:t xml:space="preserve">Escribe una ecuación que corresponda a la situación y que tenga una letra para representar la cantidad desconocida.</w:t>
      </w:r>
    </w:p>
    <w:p>
      <w:pPr>
        <w:numPr>
          <w:ilvl w:val="0"/>
          <w:numId w:val="1007"/>
        </w:numPr>
      </w:pPr>
      <w:r>
        <w:t xml:space="preserve">Resuelve el problema. Explica o muestra cómo razonaste.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numPr>
          <w:ilvl w:val="0"/>
          <w:numId w:val="1008"/>
        </w:numPr>
      </w:pPr>
      <m:oMath>
        <m:r>
          <m:t>(</m:t>
        </m:r>
        <m:r>
          <m:t>125</m:t>
        </m:r>
        <m:r>
          <m:t>−</m:t>
        </m:r>
        <m:r>
          <m:t>80</m:t>
        </m:r>
        <m:r>
          <m:t>)</m:t>
        </m:r>
        <m:r>
          <m:t>÷</m:t>
        </m:r>
        <m:r>
          <m:t>5</m:t>
        </m:r>
        <m:r>
          <m:t>=</m:t>
        </m:r>
        <m:r>
          <m:t>b</m:t>
        </m:r>
      </m:oMath>
    </w:p>
    <w:p>
      <w:pPr>
        <w:numPr>
          <w:ilvl w:val="0"/>
          <w:numId w:val="1008"/>
        </w:numPr>
      </w:pPr>
      <w:r>
        <w:t xml:space="preserve">9 balloons. Sample response: I subtracted</w:t>
      </w:r>
      <w:r>
        <w:t xml:space="preserve"> </w:t>
      </w:r>
      <m:oMath>
        <m:r>
          <m:t>125</m:t>
        </m:r>
        <m:r>
          <m:t>−</m:t>
        </m:r>
        <m:r>
          <m:t>80</m:t>
        </m:r>
      </m:oMath>
      <w:r>
        <w:t xml:space="preserve"> </w:t>
      </w:r>
      <w:r>
        <w:t xml:space="preserve">to see how many balloons Andre and his friends hung up and got 45. Then, I divided 45 by 5 to see how many balloons each person hung up and got 9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30:47Z</dcterms:created>
  <dcterms:modified xsi:type="dcterms:W3CDTF">2022-01-27T06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eLaZUaX/UUqpAh69X+olsNAwAtvBA1aQgl4+OfQfR9yXWntT9OKUdYdMTp6lSGI7JoLe3pKHu25XMjomN6CuA==</vt:lpwstr>
  </property>
</Properties>
</file>